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251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2"/>
        <w:gridCol w:w="4459"/>
      </w:tblGrid>
      <w:tr w:rsidR="004609C7" w:rsidRPr="00B66D53" w14:paraId="6ED730F0" w14:textId="77777777" w:rsidTr="00A4758A">
        <w:trPr>
          <w:trHeight w:val="1077"/>
        </w:trPr>
        <w:tc>
          <w:tcPr>
            <w:tcW w:w="9792" w:type="dxa"/>
          </w:tcPr>
          <w:p w14:paraId="2FDA9AC4" w14:textId="719E6FF3" w:rsidR="005759F2" w:rsidRPr="00B66D53" w:rsidRDefault="00A4758A" w:rsidP="00C73F5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ỘNG HOÁ XÃ HỘI CHỦ NGHĨA VIỆT NAM</w:t>
            </w:r>
          </w:p>
          <w:p w14:paraId="1A2A56EE" w14:textId="09B6069D" w:rsidR="004609C7" w:rsidRPr="00B66D53" w:rsidRDefault="00A4758A" w:rsidP="00C73F5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ộc lập – Tự do – Hạnh phúc</w:t>
            </w:r>
          </w:p>
          <w:p w14:paraId="6555A3BA" w14:textId="77777777" w:rsidR="004609C7" w:rsidRPr="00B66D53" w:rsidRDefault="004609C7" w:rsidP="00C73F5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59" w:type="dxa"/>
          </w:tcPr>
          <w:p w14:paraId="21770A69" w14:textId="77777777" w:rsidR="004609C7" w:rsidRPr="00B66D53" w:rsidRDefault="004609C7" w:rsidP="00C73F5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507D5C60" w14:textId="77777777" w:rsidR="00B169F4" w:rsidRPr="00B66D53" w:rsidRDefault="00B169F4" w:rsidP="004609C7">
      <w:pPr>
        <w:pStyle w:val="NoSpacing"/>
        <w:rPr>
          <w:rFonts w:ascii="Times New Roman" w:hAnsi="Times New Roman" w:cs="Times New Roman"/>
          <w:b/>
          <w:sz w:val="26"/>
          <w:szCs w:val="26"/>
        </w:rPr>
      </w:pPr>
    </w:p>
    <w:p w14:paraId="744DAC02" w14:textId="1CE08E54" w:rsidR="00B76DFA" w:rsidRDefault="002C6D93" w:rsidP="00B76DFA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4758A">
        <w:rPr>
          <w:rFonts w:ascii="Times New Roman" w:hAnsi="Times New Roman" w:cs="Times New Roman"/>
          <w:b/>
          <w:sz w:val="28"/>
          <w:szCs w:val="28"/>
        </w:rPr>
        <w:t>GIẤY XÁC NHẬN</w:t>
      </w:r>
    </w:p>
    <w:p w14:paraId="6DC0EE60" w14:textId="77777777" w:rsidR="00A4758A" w:rsidRPr="00A4758A" w:rsidRDefault="00A4758A" w:rsidP="00B76DFA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2CCC076" w14:textId="77777777" w:rsidR="002C6D93" w:rsidRPr="00B66D53" w:rsidRDefault="00B66D53" w:rsidP="00B76DFA">
      <w:pPr>
        <w:pStyle w:val="NoSpacing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B66D53">
        <w:rPr>
          <w:rFonts w:ascii="Times New Roman" w:hAnsi="Times New Roman" w:cs="Times New Roman"/>
          <w:b/>
          <w:sz w:val="26"/>
          <w:szCs w:val="26"/>
        </w:rPr>
        <w:t xml:space="preserve">ĐỒNG </w:t>
      </w:r>
      <w:r w:rsidR="002C6D93" w:rsidRPr="00B66D53">
        <w:rPr>
          <w:rFonts w:ascii="Times New Roman" w:hAnsi="Times New Roman" w:cs="Times New Roman"/>
          <w:b/>
          <w:sz w:val="26"/>
          <w:szCs w:val="26"/>
        </w:rPr>
        <w:t>HƯỚNG DẪN THỰC TẬP DOAN</w:t>
      </w:r>
      <w:r w:rsidR="00B76DFA" w:rsidRPr="00B66D53">
        <w:rPr>
          <w:rFonts w:ascii="Times New Roman" w:hAnsi="Times New Roman" w:cs="Times New Roman"/>
          <w:b/>
          <w:sz w:val="26"/>
          <w:szCs w:val="26"/>
        </w:rPr>
        <w:t>H</w:t>
      </w:r>
      <w:r w:rsidR="002C6D93" w:rsidRPr="00B66D53">
        <w:rPr>
          <w:rFonts w:ascii="Times New Roman" w:hAnsi="Times New Roman" w:cs="Times New Roman"/>
          <w:b/>
          <w:sz w:val="26"/>
          <w:szCs w:val="26"/>
        </w:rPr>
        <w:t xml:space="preserve"> NGHIỆP</w:t>
      </w:r>
    </w:p>
    <w:p w14:paraId="640052E5" w14:textId="77777777" w:rsidR="005759F2" w:rsidRPr="00B66D53" w:rsidRDefault="005759F2" w:rsidP="00B76DFA">
      <w:pPr>
        <w:pStyle w:val="NoSpacing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7B7907D6" w14:textId="77777777" w:rsidR="00B76DFA" w:rsidRPr="00B66D53" w:rsidRDefault="00B76DFA" w:rsidP="00B76DFA">
      <w:pPr>
        <w:pStyle w:val="NoSpacing"/>
        <w:jc w:val="center"/>
        <w:rPr>
          <w:rFonts w:ascii="Times New Roman" w:hAnsi="Times New Roman" w:cs="Times New Roman"/>
          <w:sz w:val="26"/>
          <w:szCs w:val="26"/>
        </w:rPr>
      </w:pPr>
    </w:p>
    <w:p w14:paraId="6D2E851D" w14:textId="0D1D98B3" w:rsidR="00AE2A57" w:rsidRPr="00B66D53" w:rsidRDefault="00AE2A57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B66D53">
        <w:rPr>
          <w:rFonts w:ascii="Times New Roman" w:hAnsi="Times New Roman" w:cs="Times New Roman"/>
          <w:sz w:val="26"/>
          <w:szCs w:val="26"/>
        </w:rPr>
        <w:t>Họ và tên</w:t>
      </w:r>
      <w:r w:rsidR="00DE32F3" w:rsidRPr="00B66D53">
        <w:rPr>
          <w:rFonts w:ascii="Times New Roman" w:hAnsi="Times New Roman" w:cs="Times New Roman"/>
          <w:sz w:val="26"/>
          <w:szCs w:val="26"/>
        </w:rPr>
        <w:t xml:space="preserve"> giảng viên</w:t>
      </w:r>
      <w:r w:rsidRPr="00B66D53">
        <w:rPr>
          <w:rFonts w:ascii="Times New Roman" w:hAnsi="Times New Roman" w:cs="Times New Roman"/>
          <w:sz w:val="26"/>
          <w:szCs w:val="26"/>
        </w:rPr>
        <w:t xml:space="preserve">: </w:t>
      </w:r>
      <w:r w:rsidR="00D13AF9">
        <w:rPr>
          <w:rFonts w:ascii="Times New Roman" w:hAnsi="Times New Roman" w:cs="Times New Roman"/>
          <w:sz w:val="26"/>
          <w:szCs w:val="26"/>
        </w:rPr>
        <w:t>…………………………….</w:t>
      </w:r>
    </w:p>
    <w:p w14:paraId="2CB5AACA" w14:textId="646F658D" w:rsidR="00B169F4" w:rsidRPr="00B66D53" w:rsidRDefault="002C3EA3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B66D53">
        <w:rPr>
          <w:rFonts w:ascii="Times New Roman" w:hAnsi="Times New Roman" w:cs="Times New Roman"/>
          <w:sz w:val="26"/>
          <w:szCs w:val="26"/>
        </w:rPr>
        <w:t>Mã giảng viên</w:t>
      </w:r>
      <w:r w:rsidR="00AE2A57" w:rsidRPr="00B66D53">
        <w:rPr>
          <w:rFonts w:ascii="Times New Roman" w:hAnsi="Times New Roman" w:cs="Times New Roman"/>
          <w:sz w:val="26"/>
          <w:szCs w:val="26"/>
        </w:rPr>
        <w:t xml:space="preserve">: </w:t>
      </w:r>
      <w:r w:rsidR="00D13AF9">
        <w:rPr>
          <w:rFonts w:ascii="Times New Roman" w:hAnsi="Times New Roman" w:cs="Times New Roman"/>
          <w:sz w:val="26"/>
          <w:szCs w:val="26"/>
        </w:rPr>
        <w:t>…………………………….</w:t>
      </w:r>
      <w:bookmarkStart w:id="0" w:name="_GoBack"/>
      <w:bookmarkEnd w:id="0"/>
    </w:p>
    <w:p w14:paraId="5065C798" w14:textId="3DF43FC5" w:rsidR="002C3EA3" w:rsidRPr="00B66D53" w:rsidRDefault="002C3EA3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B66D53">
        <w:rPr>
          <w:rFonts w:ascii="Times New Roman" w:hAnsi="Times New Roman" w:cs="Times New Roman"/>
          <w:sz w:val="26"/>
          <w:szCs w:val="26"/>
        </w:rPr>
        <w:t xml:space="preserve">Khoa/Viện: </w:t>
      </w:r>
      <w:r w:rsidR="00B017B0">
        <w:rPr>
          <w:rFonts w:ascii="Times New Roman" w:hAnsi="Times New Roman" w:cs="Times New Roman"/>
          <w:sz w:val="26"/>
          <w:szCs w:val="26"/>
        </w:rPr>
        <w:t>Khoa Khoa học Sức khỏe</w:t>
      </w:r>
    </w:p>
    <w:p w14:paraId="6BA7059B" w14:textId="12DA6A6B" w:rsidR="002C3EA3" w:rsidRPr="00B66D53" w:rsidRDefault="00B66D53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B66D53">
        <w:rPr>
          <w:rFonts w:ascii="Times New Roman" w:hAnsi="Times New Roman" w:cs="Times New Roman"/>
          <w:sz w:val="26"/>
          <w:szCs w:val="26"/>
        </w:rPr>
        <w:t xml:space="preserve">Đồng </w:t>
      </w:r>
      <w:r w:rsidR="002C3EA3" w:rsidRPr="00B66D53">
        <w:rPr>
          <w:rFonts w:ascii="Times New Roman" w:hAnsi="Times New Roman" w:cs="Times New Roman"/>
          <w:sz w:val="26"/>
          <w:szCs w:val="26"/>
        </w:rPr>
        <w:t>hướng dẫn sinh viên thực tập tại</w:t>
      </w:r>
      <w:r w:rsidRPr="00B66D53">
        <w:rPr>
          <w:rFonts w:ascii="Times New Roman" w:hAnsi="Times New Roman" w:cs="Times New Roman"/>
          <w:sz w:val="26"/>
          <w:szCs w:val="26"/>
        </w:rPr>
        <w:t xml:space="preserve"> công ty </w:t>
      </w:r>
      <w:r w:rsidR="002A4F70">
        <w:rPr>
          <w:rFonts w:ascii="Times New Roman" w:hAnsi="Times New Roman" w:cs="Times New Roman"/>
          <w:sz w:val="26"/>
          <w:szCs w:val="26"/>
        </w:rPr>
        <w:t>………………………</w:t>
      </w:r>
    </w:p>
    <w:p w14:paraId="018F0106" w14:textId="1D85CC1E" w:rsidR="00B66D53" w:rsidRDefault="002C3EA3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B66D53">
        <w:rPr>
          <w:rFonts w:ascii="Times New Roman" w:hAnsi="Times New Roman" w:cs="Times New Roman"/>
          <w:sz w:val="26"/>
          <w:szCs w:val="26"/>
        </w:rPr>
        <w:t xml:space="preserve">Địa chỉ: </w:t>
      </w:r>
      <w:r w:rsidR="002A4F70">
        <w:rPr>
          <w:rFonts w:ascii="Times New Roman" w:hAnsi="Times New Roman" w:cs="Times New Roman"/>
          <w:sz w:val="26"/>
          <w:szCs w:val="26"/>
        </w:rPr>
        <w:t>…………………………….</w:t>
      </w:r>
    </w:p>
    <w:p w14:paraId="30F45C76" w14:textId="7DD860E7" w:rsidR="00A4758A" w:rsidRDefault="00A4758A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án bộ hướng dẫn: ……………………</w:t>
      </w:r>
      <w:r w:rsidR="0028218D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>..</w:t>
      </w:r>
      <w:r w:rsidR="0028218D">
        <w:rPr>
          <w:rFonts w:ascii="Times New Roman" w:hAnsi="Times New Roman" w:cs="Times New Roman"/>
          <w:sz w:val="26"/>
          <w:szCs w:val="26"/>
        </w:rPr>
        <w:t xml:space="preserve">  Vị trí làm việc: ……………………….</w:t>
      </w:r>
    </w:p>
    <w:p w14:paraId="66270471" w14:textId="77777777" w:rsidR="009C68BA" w:rsidRPr="00B66D53" w:rsidRDefault="00813540" w:rsidP="00B66D53">
      <w:pPr>
        <w:pStyle w:val="NoSpacing"/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 w:rsidRPr="00B66D53">
        <w:rPr>
          <w:rFonts w:ascii="Times New Roman" w:hAnsi="Times New Roman" w:cs="Times New Roman"/>
          <w:b/>
          <w:sz w:val="26"/>
          <w:szCs w:val="26"/>
        </w:rPr>
        <w:t>Số lượng sinh viên thực tập</w:t>
      </w:r>
      <w:r w:rsidR="00C91838" w:rsidRPr="00B66D53">
        <w:rPr>
          <w:rFonts w:ascii="Times New Roman" w:hAnsi="Times New Roman" w:cs="Times New Roman"/>
          <w:b/>
          <w:sz w:val="26"/>
          <w:szCs w:val="26"/>
        </w:rPr>
        <w:t>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563"/>
        <w:gridCol w:w="2587"/>
        <w:gridCol w:w="1350"/>
        <w:gridCol w:w="1350"/>
        <w:gridCol w:w="3775"/>
      </w:tblGrid>
      <w:tr w:rsidR="00B66D53" w:rsidRPr="00B66D53" w14:paraId="7ECD6EF5" w14:textId="77777777" w:rsidTr="00B66D53">
        <w:trPr>
          <w:trHeight w:val="467"/>
        </w:trPr>
        <w:tc>
          <w:tcPr>
            <w:tcW w:w="563" w:type="dxa"/>
            <w:vAlign w:val="center"/>
          </w:tcPr>
          <w:p w14:paraId="01E244EA" w14:textId="77777777" w:rsidR="009D4AB6" w:rsidRPr="00B66D53" w:rsidRDefault="009D4AB6" w:rsidP="00D711B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b/>
                <w:sz w:val="26"/>
                <w:szCs w:val="26"/>
              </w:rPr>
              <w:t>TT</w:t>
            </w:r>
          </w:p>
        </w:tc>
        <w:tc>
          <w:tcPr>
            <w:tcW w:w="2587" w:type="dxa"/>
            <w:vAlign w:val="center"/>
          </w:tcPr>
          <w:p w14:paraId="607A6620" w14:textId="77777777" w:rsidR="009D4AB6" w:rsidRPr="00B66D53" w:rsidRDefault="009D4AB6" w:rsidP="00D711B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b/>
                <w:sz w:val="26"/>
                <w:szCs w:val="26"/>
              </w:rPr>
              <w:t>Họ và tên</w:t>
            </w:r>
          </w:p>
        </w:tc>
        <w:tc>
          <w:tcPr>
            <w:tcW w:w="1350" w:type="dxa"/>
            <w:vAlign w:val="center"/>
          </w:tcPr>
          <w:p w14:paraId="52ACBE68" w14:textId="77777777" w:rsidR="009D4AB6" w:rsidRPr="00B66D53" w:rsidRDefault="009D4AB6" w:rsidP="00D711B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b/>
                <w:sz w:val="26"/>
                <w:szCs w:val="26"/>
              </w:rPr>
              <w:t>Mã số SV</w:t>
            </w:r>
          </w:p>
        </w:tc>
        <w:tc>
          <w:tcPr>
            <w:tcW w:w="1350" w:type="dxa"/>
            <w:vAlign w:val="center"/>
          </w:tcPr>
          <w:p w14:paraId="48117206" w14:textId="77777777" w:rsidR="009D4AB6" w:rsidRPr="00B66D53" w:rsidRDefault="009D4AB6" w:rsidP="00D711B9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75" w:type="dxa"/>
            <w:vAlign w:val="center"/>
          </w:tcPr>
          <w:p w14:paraId="60502CA4" w14:textId="77777777" w:rsidR="009D4AB6" w:rsidRPr="00B66D53" w:rsidRDefault="009D4AB6" w:rsidP="009D4AB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b/>
                <w:sz w:val="26"/>
                <w:szCs w:val="26"/>
              </w:rPr>
              <w:t>Khoa</w:t>
            </w:r>
          </w:p>
        </w:tc>
      </w:tr>
      <w:tr w:rsidR="00B66D53" w:rsidRPr="00B66D53" w14:paraId="101FCF21" w14:textId="77777777" w:rsidTr="00B66D53">
        <w:trPr>
          <w:trHeight w:val="458"/>
        </w:trPr>
        <w:tc>
          <w:tcPr>
            <w:tcW w:w="563" w:type="dxa"/>
            <w:vAlign w:val="center"/>
          </w:tcPr>
          <w:p w14:paraId="2A26B5F9" w14:textId="77777777" w:rsidR="009D4AB6" w:rsidRPr="00B66D53" w:rsidRDefault="009D4AB6" w:rsidP="00D711B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587" w:type="dxa"/>
            <w:vAlign w:val="center"/>
          </w:tcPr>
          <w:p w14:paraId="2A1FECCC" w14:textId="35477588" w:rsidR="009D4AB6" w:rsidRPr="00B66D53" w:rsidRDefault="009D4AB6" w:rsidP="00D711B9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25CC11B2" w14:textId="5F39538F" w:rsidR="009D4AB6" w:rsidRPr="00B66D53" w:rsidRDefault="009D4AB6" w:rsidP="00D711B9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20CFAD5C" w14:textId="78CCADED" w:rsidR="009D4AB6" w:rsidRPr="00B66D53" w:rsidRDefault="009D4AB6" w:rsidP="00D711B9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75" w:type="dxa"/>
          </w:tcPr>
          <w:p w14:paraId="5A3A7823" w14:textId="77C4683F" w:rsidR="009D4AB6" w:rsidRPr="00B66D53" w:rsidRDefault="00B017B0" w:rsidP="00D711B9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oa Khoa học Sức khỏe</w:t>
            </w:r>
          </w:p>
        </w:tc>
      </w:tr>
      <w:tr w:rsidR="00B66D53" w:rsidRPr="00B66D53" w14:paraId="0936E523" w14:textId="77777777" w:rsidTr="00B66D53">
        <w:trPr>
          <w:trHeight w:val="413"/>
        </w:trPr>
        <w:tc>
          <w:tcPr>
            <w:tcW w:w="563" w:type="dxa"/>
            <w:vAlign w:val="center"/>
          </w:tcPr>
          <w:p w14:paraId="2F59D47F" w14:textId="77777777" w:rsidR="00B66D53" w:rsidRPr="00B66D53" w:rsidRDefault="00B66D53" w:rsidP="00B66D5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587" w:type="dxa"/>
            <w:vAlign w:val="center"/>
          </w:tcPr>
          <w:p w14:paraId="2439C5C2" w14:textId="207267CC" w:rsidR="00B66D53" w:rsidRPr="00B66D53" w:rsidRDefault="00B66D53" w:rsidP="00B66D53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5764711A" w14:textId="472CE5A3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4353D32E" w14:textId="1174C16B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75" w:type="dxa"/>
          </w:tcPr>
          <w:p w14:paraId="01D9524C" w14:textId="6004BED2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B66D53" w:rsidRPr="00B66D53" w14:paraId="4333EC2D" w14:textId="77777777" w:rsidTr="00B66D53">
        <w:trPr>
          <w:trHeight w:val="458"/>
        </w:trPr>
        <w:tc>
          <w:tcPr>
            <w:tcW w:w="563" w:type="dxa"/>
            <w:vAlign w:val="center"/>
          </w:tcPr>
          <w:p w14:paraId="1A0113AF" w14:textId="77777777" w:rsidR="00B66D53" w:rsidRPr="00B66D53" w:rsidRDefault="00B66D53" w:rsidP="00B66D5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587" w:type="dxa"/>
            <w:vAlign w:val="center"/>
          </w:tcPr>
          <w:p w14:paraId="365CF23D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26C5D84E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0F07E4BB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75" w:type="dxa"/>
          </w:tcPr>
          <w:p w14:paraId="3CDE9CD8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B66D53" w:rsidRPr="00B66D53" w14:paraId="71F2542D" w14:textId="77777777" w:rsidTr="00B66D53">
        <w:trPr>
          <w:trHeight w:val="413"/>
        </w:trPr>
        <w:tc>
          <w:tcPr>
            <w:tcW w:w="563" w:type="dxa"/>
            <w:vAlign w:val="center"/>
          </w:tcPr>
          <w:p w14:paraId="39F84ECB" w14:textId="77777777" w:rsidR="00B66D53" w:rsidRPr="00B66D53" w:rsidRDefault="00B66D53" w:rsidP="00B66D5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587" w:type="dxa"/>
            <w:vAlign w:val="center"/>
          </w:tcPr>
          <w:p w14:paraId="05F3906D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6BF84E6E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2FE5D1F1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75" w:type="dxa"/>
          </w:tcPr>
          <w:p w14:paraId="1EB3C752" w14:textId="77777777" w:rsidR="00B66D53" w:rsidRPr="00B66D53" w:rsidRDefault="00B66D53" w:rsidP="00B66D5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789435CF" w14:textId="77777777" w:rsidR="00572A30" w:rsidRPr="00B66D53" w:rsidRDefault="00572A30" w:rsidP="004609C7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68E142F4" w14:textId="51CB20AA" w:rsidR="00C91838" w:rsidRPr="00B66D53" w:rsidRDefault="002C3EA3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B66D53">
        <w:rPr>
          <w:rFonts w:ascii="Times New Roman" w:hAnsi="Times New Roman" w:cs="Times New Roman"/>
          <w:b/>
          <w:sz w:val="26"/>
          <w:szCs w:val="26"/>
        </w:rPr>
        <w:t>Thời gian tham gia</w:t>
      </w:r>
      <w:r w:rsidR="002567EE" w:rsidRPr="00B66D53">
        <w:rPr>
          <w:rFonts w:ascii="Times New Roman" w:hAnsi="Times New Roman" w:cs="Times New Roman"/>
          <w:b/>
          <w:sz w:val="26"/>
          <w:szCs w:val="26"/>
        </w:rPr>
        <w:t xml:space="preserve"> đồng</w:t>
      </w:r>
      <w:r w:rsidRPr="00B66D53">
        <w:rPr>
          <w:rFonts w:ascii="Times New Roman" w:hAnsi="Times New Roman" w:cs="Times New Roman"/>
          <w:b/>
          <w:sz w:val="26"/>
          <w:szCs w:val="26"/>
        </w:rPr>
        <w:t xml:space="preserve"> hướng dẫ</w:t>
      </w:r>
      <w:r w:rsidR="00D711B9" w:rsidRPr="00B66D53">
        <w:rPr>
          <w:rFonts w:ascii="Times New Roman" w:hAnsi="Times New Roman" w:cs="Times New Roman"/>
          <w:b/>
          <w:sz w:val="26"/>
          <w:szCs w:val="26"/>
        </w:rPr>
        <w:t>n:</w:t>
      </w:r>
      <w:r w:rsidRPr="00B66D53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D81759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2567EE" w:rsidRPr="00B66D53">
        <w:rPr>
          <w:rFonts w:ascii="Times New Roman" w:hAnsi="Times New Roman" w:cs="Times New Roman"/>
          <w:sz w:val="26"/>
          <w:szCs w:val="26"/>
        </w:rPr>
        <w:t>Từ</w:t>
      </w:r>
      <w:r w:rsidR="00B66D53">
        <w:rPr>
          <w:rFonts w:ascii="Times New Roman" w:hAnsi="Times New Roman" w:cs="Times New Roman"/>
          <w:sz w:val="26"/>
          <w:szCs w:val="26"/>
        </w:rPr>
        <w:t xml:space="preserve"> ngày </w:t>
      </w:r>
      <w:r w:rsidR="002A4F70">
        <w:rPr>
          <w:rFonts w:ascii="Times New Roman" w:hAnsi="Times New Roman" w:cs="Times New Roman"/>
          <w:sz w:val="26"/>
          <w:szCs w:val="26"/>
        </w:rPr>
        <w:t xml:space="preserve">                   </w:t>
      </w:r>
      <w:r w:rsidR="002567EE" w:rsidRPr="00B66D53">
        <w:rPr>
          <w:rFonts w:ascii="Times New Roman" w:hAnsi="Times New Roman" w:cs="Times New Roman"/>
          <w:sz w:val="26"/>
          <w:szCs w:val="26"/>
        </w:rPr>
        <w:t xml:space="preserve"> đến ngày </w:t>
      </w:r>
      <w:r w:rsidR="002A4F70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4D2751E" w14:textId="1DC3A7D7" w:rsidR="004609C7" w:rsidRPr="00B66D53" w:rsidRDefault="00FC2CF1" w:rsidP="00B66D53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B66D53">
        <w:rPr>
          <w:rFonts w:ascii="Times New Roman" w:hAnsi="Times New Roman" w:cs="Times New Roman"/>
          <w:b/>
          <w:sz w:val="26"/>
          <w:szCs w:val="26"/>
        </w:rPr>
        <w:t>Tổng thời gian:</w:t>
      </w:r>
      <w:r w:rsidR="002567EE" w:rsidRPr="00B66D53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2A4F70">
        <w:rPr>
          <w:rFonts w:ascii="Times New Roman" w:hAnsi="Times New Roman" w:cs="Times New Roman"/>
          <w:b/>
          <w:sz w:val="26"/>
          <w:szCs w:val="26"/>
        </w:rPr>
        <w:t xml:space="preserve">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7"/>
        <w:gridCol w:w="5133"/>
      </w:tblGrid>
      <w:tr w:rsidR="000E1287" w:rsidRPr="00B66D53" w14:paraId="6AE09808" w14:textId="77777777" w:rsidTr="009C68BA">
        <w:tc>
          <w:tcPr>
            <w:tcW w:w="4698" w:type="dxa"/>
          </w:tcPr>
          <w:p w14:paraId="38E3B7A5" w14:textId="77777777" w:rsidR="000E1287" w:rsidRPr="00B66D53" w:rsidRDefault="000E1287" w:rsidP="000E1287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8" w:type="dxa"/>
          </w:tcPr>
          <w:p w14:paraId="1309142E" w14:textId="74F42100" w:rsidR="000E1287" w:rsidRPr="00B66D53" w:rsidRDefault="005D3C7C" w:rsidP="005759F2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i/>
                <w:sz w:val="26"/>
                <w:szCs w:val="26"/>
              </w:rPr>
              <w:t>Tp. Hồ Chí Minh, ngày    tháng    năm 20</w:t>
            </w:r>
            <w:r w:rsidR="009677E1">
              <w:rPr>
                <w:rFonts w:ascii="Times New Roman" w:hAnsi="Times New Roman" w:cs="Times New Roman"/>
                <w:i/>
                <w:sz w:val="26"/>
                <w:szCs w:val="26"/>
              </w:rPr>
              <w:t>…</w:t>
            </w:r>
          </w:p>
          <w:p w14:paraId="5E57D704" w14:textId="77777777" w:rsidR="005D3C7C" w:rsidRPr="00B66D53" w:rsidRDefault="00233594" w:rsidP="005759F2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66D53">
              <w:rPr>
                <w:rFonts w:ascii="Times New Roman" w:hAnsi="Times New Roman" w:cs="Times New Roman"/>
                <w:b/>
                <w:sz w:val="26"/>
                <w:szCs w:val="26"/>
              </w:rPr>
              <w:t>ĐƠN VỊ THỰC TẬP XÁC NHẬN</w:t>
            </w:r>
          </w:p>
        </w:tc>
      </w:tr>
    </w:tbl>
    <w:p w14:paraId="4535541B" w14:textId="77777777" w:rsidR="000E1287" w:rsidRPr="00B66D53" w:rsidRDefault="000E1287" w:rsidP="000E1287">
      <w:pPr>
        <w:pStyle w:val="NoSpacing"/>
        <w:spacing w:line="360" w:lineRule="auto"/>
        <w:rPr>
          <w:rFonts w:ascii="Times New Roman" w:hAnsi="Times New Roman" w:cs="Times New Roman"/>
          <w:sz w:val="26"/>
          <w:szCs w:val="26"/>
        </w:rPr>
      </w:pPr>
    </w:p>
    <w:sectPr w:rsidR="000E1287" w:rsidRPr="00B66D53" w:rsidSect="002C3EA3">
      <w:pgSz w:w="12240" w:h="15840"/>
      <w:pgMar w:top="99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4125CF"/>
    <w:multiLevelType w:val="hybridMultilevel"/>
    <w:tmpl w:val="83EC81A0"/>
    <w:lvl w:ilvl="0" w:tplc="7B06F64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DUwMDA1NTAxNDFR0lEKTi0uzszPAykwqQUAsS6oziwAAAA="/>
  </w:docVars>
  <w:rsids>
    <w:rsidRoot w:val="008D2A84"/>
    <w:rsid w:val="00044207"/>
    <w:rsid w:val="000E1287"/>
    <w:rsid w:val="00142FEF"/>
    <w:rsid w:val="00233594"/>
    <w:rsid w:val="002567EE"/>
    <w:rsid w:val="0028218D"/>
    <w:rsid w:val="002A4F70"/>
    <w:rsid w:val="002C3EA3"/>
    <w:rsid w:val="002C6D93"/>
    <w:rsid w:val="002D4C09"/>
    <w:rsid w:val="003E54D1"/>
    <w:rsid w:val="003E647A"/>
    <w:rsid w:val="004609C7"/>
    <w:rsid w:val="004A47F9"/>
    <w:rsid w:val="004C5373"/>
    <w:rsid w:val="004E12FF"/>
    <w:rsid w:val="00572A30"/>
    <w:rsid w:val="005759F2"/>
    <w:rsid w:val="005D3C7C"/>
    <w:rsid w:val="005E2BF5"/>
    <w:rsid w:val="00610A63"/>
    <w:rsid w:val="00637A15"/>
    <w:rsid w:val="0066464C"/>
    <w:rsid w:val="007022D6"/>
    <w:rsid w:val="007259BD"/>
    <w:rsid w:val="007570F5"/>
    <w:rsid w:val="007834AC"/>
    <w:rsid w:val="007A0858"/>
    <w:rsid w:val="007B5EB6"/>
    <w:rsid w:val="007F461A"/>
    <w:rsid w:val="00813540"/>
    <w:rsid w:val="0087157F"/>
    <w:rsid w:val="008A5ADC"/>
    <w:rsid w:val="008D2A84"/>
    <w:rsid w:val="009677E1"/>
    <w:rsid w:val="009710C6"/>
    <w:rsid w:val="0098009B"/>
    <w:rsid w:val="009C68BA"/>
    <w:rsid w:val="009D2657"/>
    <w:rsid w:val="009D3597"/>
    <w:rsid w:val="009D4AB6"/>
    <w:rsid w:val="00A27681"/>
    <w:rsid w:val="00A4758A"/>
    <w:rsid w:val="00A74EB9"/>
    <w:rsid w:val="00AC06D0"/>
    <w:rsid w:val="00AE2A57"/>
    <w:rsid w:val="00B017B0"/>
    <w:rsid w:val="00B10677"/>
    <w:rsid w:val="00B169F4"/>
    <w:rsid w:val="00B53323"/>
    <w:rsid w:val="00B66D53"/>
    <w:rsid w:val="00B76DFA"/>
    <w:rsid w:val="00BC218C"/>
    <w:rsid w:val="00BE5BFA"/>
    <w:rsid w:val="00C91838"/>
    <w:rsid w:val="00D13AF9"/>
    <w:rsid w:val="00D711B9"/>
    <w:rsid w:val="00D81759"/>
    <w:rsid w:val="00D94068"/>
    <w:rsid w:val="00DE32F3"/>
    <w:rsid w:val="00E05450"/>
    <w:rsid w:val="00E177DA"/>
    <w:rsid w:val="00F9417D"/>
    <w:rsid w:val="00FB552F"/>
    <w:rsid w:val="00FC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C556C"/>
  <w15:docId w15:val="{428CE59C-86C6-480E-8FAD-C3E35BEE7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22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9710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82356-557D-416E-B454-5671950CD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huonghoanglua</cp:lastModifiedBy>
  <cp:revision>4</cp:revision>
  <cp:lastPrinted>2020-07-14T03:15:00Z</cp:lastPrinted>
  <dcterms:created xsi:type="dcterms:W3CDTF">2026-06-01T04:17:00Z</dcterms:created>
  <dcterms:modified xsi:type="dcterms:W3CDTF">2026-06-01T04:19:00Z</dcterms:modified>
</cp:coreProperties>
</file>